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Web Designer position at [Company Name] in Miami, United States. As a passionate and skilled web designer with over [X years] of experience in creating visually stunning and functionally robust digital experiences, I am eager to bring my expertise to a dynamic organization like yours. Miami’s vibrant tech scene and creative energy make it an ideal location for innovation, and I am excited about the opportunity to contribute my unique perspective as a Web Designer in this thriving market.</w:t>
      </w:r>
    </w:p>
    <w:p>
      <w:pPr>
        <w:pStyle w:val="BodyText"/>
      </w:pPr>
      <w:r>
        <w:t xml:space="preserve">Throughout my career, I have developed a deep understanding of what it means to be a Web Designer in the United States. The digital landscape here demands not only technical proficiency but also an ability to adapt to diverse industries, user needs, and evolving trends. Whether designing for startups, established corporations, or creative agencies, I have consistently focused on blending aesthetics with functionality to deliver websites that captivate audiences and drive results. My work in Miami has allowed me to collaborate with local businesses across sectors such as real estate, hospitality, and technology—each project reinforcing my commitment to excellence in web design.</w:t>
      </w:r>
    </w:p>
    <w:p>
      <w:pPr>
        <w:pStyle w:val="BodyText"/>
      </w:pPr>
      <w:r>
        <w:t xml:space="preserve">As a Web Designer in the United States, I pride myself on staying ahead of industry trends while maintaining a strong foundation in core design principles. My expertise spans HTML5, CSS3, JavaScript frameworks like React and Vue.js, as well as responsive design techniques that ensure seamless user experiences across devices. I am also proficient in tools such as Adobe Creative Suite (Photoshop, Illustrator), Figma, and Sketch, which enable me to create high-fidelity mockups and prototypes. However, what sets me apart is my ability to translate complex business goals into intuitive digital solutions. For example, while working with a Miami-based travel agency, I designed a website that increased user engagement by 40% through an interactive map feature and optimized mobile navigation—a project that exemplifies how thoughtful design can directly impact business outcomes.</w:t>
      </w:r>
    </w:p>
    <w:p>
      <w:pPr>
        <w:pStyle w:val="BodyText"/>
      </w:pPr>
      <w:r>
        <w:t xml:space="preserve">What draws me to Miami as a Web Designer is the city’s unique blend of culture, innovation, and opportunity. The United States market here is highly competitive, and businesses must leverage cutting-edge web design to stand out in a crowded digital space. My experience working with local clients has given me insight into the specific needs of Miami’s entrepreneurial ecosystem. Whether it’s a boutique hotel seeking to showcase its luxury amenities or a tech startup aiming to build brand credibility, I understand the importance of tailoring solutions that resonate with both users and stakeholders. This localized approach, combined with my global design sensibilities, allows me to create websites that are not only visually appealing but also strategically aligned with business objectives.</w:t>
      </w:r>
    </w:p>
    <w:p>
      <w:pPr>
        <w:pStyle w:val="BodyText"/>
      </w:pPr>
      <w:r>
        <w:t xml:space="preserve">In addition to my technical skills, I bring a collaborative mindset and a strong work ethic. As a Web Designer, I thrive in environments where creativity and problem-solving intersect. I am comfortable working independently or as part of a cross-functional team, whether collaborating with developers to implement complex features or presenting design concepts to non-technical stakeholders. My ability to communicate effectively across disciplines has been instrumental in ensuring projects are delivered on time and meet the highest standards of quality. For instance, while designing a platform for a Miami-based nonprofit organization, I coordinated with their marketing team to integrate accessibility features that made the website inclusive for all users—a project that underscored my dedication to user-centered design.</w:t>
      </w:r>
    </w:p>
    <w:p>
      <w:pPr>
        <w:pStyle w:val="BodyText"/>
      </w:pPr>
      <w:r>
        <w:t xml:space="preserve">I am particularly drawn to [Company Name] because of its reputation as a leader in [specific industry or product]. Your commitment to innovation and excellence aligns perfectly with my own values as a Web Designer. I am especially impressed by your recent [mention a specific project, product, or achievement], which demonstrates the kind of forward-thinking approach that inspires me to push the boundaries of what is possible in web design. I am confident that my skills in UI/UX design, front-end development, and creative problem-solving would allow me to make an immediate impact at your organization.</w:t>
      </w:r>
    </w:p>
    <w:p>
      <w:pPr>
        <w:pStyle w:val="BodyText"/>
      </w:pPr>
      <w:r>
        <w:t xml:space="preserve">As a Web Designer based in Miami, I understand the importance of building relationships and fostering trust with clients and colleagues alike. My work is driven by a genuine passion for creating digital experiences that are not only beautiful but also meaningful. Whether it’s designing a sleek corporate website or revamping an e-commerce platform, I approach every project with the same level of dedication and attention to detail. I am also deeply committed to staying current with industry advancements, regularly attending web design conferences and participating in online courses to refine my skills.</w:t>
      </w:r>
    </w:p>
    <w:p>
      <w:pPr>
        <w:pStyle w:val="BodyText"/>
      </w:pPr>
      <w:r>
        <w:t xml:space="preserve">In the United States, especially in a city like Miami, the role of a Web Designer extends beyond aesthetics—it is about solving real-world problems and enhancing user experiences. I have consistently demonstrated this ability through my work, from optimizing website performance to implementing data-driven design strategies that improve conversion rates. My portfolio includes projects that have received recognition for their creativity and functionality, including a mobile-first design for a Miami-based fashion brand that saw a 50% increase in online sales within six months.</w:t>
      </w:r>
    </w:p>
    <w:p>
      <w:pPr>
        <w:pStyle w:val="BodyText"/>
      </w:pPr>
      <w:r>
        <w:t xml:space="preserve">Thank you for considering my application. I would be thrilled to contribute my talents as a Web Designer to [Company Name] and help further your mission of [mention company mission or values, if known]. I am available at your earliest convenience for an interview and can be reached at [phone number] or [email address]. I look forward to the opportunity to discuss how my background, skills, and passion for web design can benefit your tea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17:25:59Z</dcterms:created>
  <dcterms:modified xsi:type="dcterms:W3CDTF">2025-12-11T17:25:59Z</dcterms:modified>
</cp:coreProperties>
</file>

<file path=docProps/custom.xml><?xml version="1.0" encoding="utf-8"?>
<Properties xmlns="http://schemas.openxmlformats.org/officeDocument/2006/custom-properties" xmlns:vt="http://schemas.openxmlformats.org/officeDocument/2006/docPropsVTypes"/>
</file>